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ichael Eldridg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dridg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30 Bush Street, San Francisco, CA, USA San Francisco 9410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dridge1@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1247970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